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7B08EE" w14:textId="62C8330D" w:rsidR="00C938AF" w:rsidRPr="00C938AF" w:rsidRDefault="000509F4" w:rsidP="000509F4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val="en-AE" w:eastAsia="en-AE"/>
        </w:rPr>
      </w:pPr>
      <w:r w:rsidRPr="000509F4">
        <w:rPr>
          <w:rFonts w:ascii="Times New Roman" w:eastAsia="Times New Roman" w:hAnsi="Times New Roman" w:cs="Times New Roman"/>
          <w:b/>
          <w:bCs/>
          <w:sz w:val="28"/>
          <w:szCs w:val="28"/>
          <w:lang w:val="en-AE" w:eastAsia="en-AE"/>
        </w:rPr>
        <w:t>Proposed C</w:t>
      </w:r>
      <w:r w:rsidR="00C938AF" w:rsidRPr="00C938AF">
        <w:rPr>
          <w:rFonts w:ascii="Times New Roman" w:eastAsia="Times New Roman" w:hAnsi="Times New Roman" w:cs="Times New Roman"/>
          <w:b/>
          <w:bCs/>
          <w:sz w:val="28"/>
          <w:szCs w:val="28"/>
          <w:lang w:val="en-AE" w:eastAsia="en-AE"/>
        </w:rPr>
        <w:t>ommon method to rank CVs:</w:t>
      </w:r>
    </w:p>
    <w:p w14:paraId="3712639C" w14:textId="77777777" w:rsidR="00C938AF" w:rsidRPr="00C938AF" w:rsidRDefault="00C938AF" w:rsidP="00C938A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1. Define Evaluation Criteria</w:t>
      </w:r>
    </w:p>
    <w:p w14:paraId="578426A5" w14:textId="77777777" w:rsidR="00C938AF" w:rsidRPr="00C938AF" w:rsidRDefault="00C938AF" w:rsidP="00C938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First, establish the key factors that are important for the role. Some typical criteria might include:</w:t>
      </w:r>
    </w:p>
    <w:p w14:paraId="03CB7305" w14:textId="77777777" w:rsidR="00C938AF" w:rsidRPr="00C938AF" w:rsidRDefault="00C938AF" w:rsidP="00C938A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Education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Degree relevance and level.</w:t>
      </w:r>
    </w:p>
    <w:p w14:paraId="2F082996" w14:textId="77777777" w:rsidR="00C938AF" w:rsidRPr="00C938AF" w:rsidRDefault="00C938AF" w:rsidP="00C938A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Work Experience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Number of years, relevance to the role, and specific achievements.</w:t>
      </w:r>
    </w:p>
    <w:p w14:paraId="67301DC1" w14:textId="77777777" w:rsidR="00C938AF" w:rsidRPr="00C938AF" w:rsidRDefault="00C938AF" w:rsidP="00C938A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Skills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Technical skills, soft skills, certifications, etc.</w:t>
      </w:r>
    </w:p>
    <w:p w14:paraId="3BF27325" w14:textId="77777777" w:rsidR="00C938AF" w:rsidRPr="00C938AF" w:rsidRDefault="00C938AF" w:rsidP="00C938A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Professional Certifications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Industry-relevant certifications.</w:t>
      </w:r>
    </w:p>
    <w:p w14:paraId="5F3819D9" w14:textId="77777777" w:rsidR="00C938AF" w:rsidRPr="00C938AF" w:rsidRDefault="00C938AF" w:rsidP="00C938A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Projects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Practical projects or portfolio items relevant to the role.</w:t>
      </w:r>
    </w:p>
    <w:p w14:paraId="064477A5" w14:textId="77777777" w:rsidR="00C938AF" w:rsidRPr="00C938AF" w:rsidRDefault="00C938AF" w:rsidP="00C938A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Additional Information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Languages spoken, volunteer work, and other notable attributes.</w:t>
      </w:r>
    </w:p>
    <w:p w14:paraId="0BAEB84E" w14:textId="77777777" w:rsidR="00C938AF" w:rsidRPr="00C938AF" w:rsidRDefault="00C938AF" w:rsidP="00C938A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2. Assign Weights to Each Criterion</w:t>
      </w:r>
    </w:p>
    <w:p w14:paraId="48E14720" w14:textId="77777777" w:rsidR="00C938AF" w:rsidRPr="00C938AF" w:rsidRDefault="00C938AF" w:rsidP="00C938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Assign different weights to each criterion based on its importance to the job. For example:</w:t>
      </w:r>
    </w:p>
    <w:p w14:paraId="057278B6" w14:textId="77777777" w:rsidR="00C938AF" w:rsidRPr="00C938AF" w:rsidRDefault="00C938AF" w:rsidP="00C938A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Education: 15%</w:t>
      </w:r>
    </w:p>
    <w:p w14:paraId="138D88AE" w14:textId="77777777" w:rsidR="00C938AF" w:rsidRPr="00C938AF" w:rsidRDefault="00C938AF" w:rsidP="00C938A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Work Experience: 30%</w:t>
      </w:r>
    </w:p>
    <w:p w14:paraId="37C13548" w14:textId="77777777" w:rsidR="00C938AF" w:rsidRPr="00C938AF" w:rsidRDefault="00C938AF" w:rsidP="00C938A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Skills: 25%</w:t>
      </w:r>
    </w:p>
    <w:p w14:paraId="0A25DC3B" w14:textId="77777777" w:rsidR="00C938AF" w:rsidRPr="00C938AF" w:rsidRDefault="00C938AF" w:rsidP="00C938A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Certifications: 10%</w:t>
      </w:r>
    </w:p>
    <w:p w14:paraId="697E8B70" w14:textId="77777777" w:rsidR="00C938AF" w:rsidRPr="00C938AF" w:rsidRDefault="00C938AF" w:rsidP="00C938A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Projects: 10%</w:t>
      </w:r>
    </w:p>
    <w:p w14:paraId="36B836E2" w14:textId="77777777" w:rsidR="00C938AF" w:rsidRPr="00C938AF" w:rsidRDefault="00C938AF" w:rsidP="00C938A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Additional Information: 10%</w:t>
      </w:r>
    </w:p>
    <w:p w14:paraId="541E44DB" w14:textId="2E946BE4" w:rsidR="00C938AF" w:rsidRPr="00C938AF" w:rsidRDefault="00C938AF" w:rsidP="00C938A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3. Keyword Matching</w:t>
      </w:r>
      <w:r w:rsidR="00057655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 xml:space="preserve"> (Against JD)</w:t>
      </w:r>
    </w:p>
    <w:p w14:paraId="28446DB6" w14:textId="77777777" w:rsidR="00C938AF" w:rsidRPr="00C938AF" w:rsidRDefault="00C938AF" w:rsidP="00C938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Implement a keyword matching system to scan CVs for relevant terms or phrases aligned with job requirements. This could include:</w:t>
      </w:r>
    </w:p>
    <w:p w14:paraId="6431A506" w14:textId="77777777" w:rsidR="00C938AF" w:rsidRPr="00C938AF" w:rsidRDefault="00C938AF" w:rsidP="00C938A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Required job skills (e.g., “Java”, “Python” for technical roles).</w:t>
      </w:r>
    </w:p>
    <w:p w14:paraId="5F94C313" w14:textId="77777777" w:rsidR="00C938AF" w:rsidRPr="00C938AF" w:rsidRDefault="00C938AF" w:rsidP="00C938A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Industry-specific terminology.</w:t>
      </w:r>
    </w:p>
    <w:p w14:paraId="690C9F52" w14:textId="77777777" w:rsidR="00C938AF" w:rsidRPr="00C938AF" w:rsidRDefault="00C938AF" w:rsidP="00C938A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Experience with specific tools or software.</w:t>
      </w:r>
    </w:p>
    <w:p w14:paraId="2448EA74" w14:textId="77777777" w:rsidR="00C938AF" w:rsidRPr="00C938AF" w:rsidRDefault="00C938AF" w:rsidP="00C938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Higher keyword matches should improve a CV’s ranking.</w:t>
      </w:r>
    </w:p>
    <w:p w14:paraId="1C571991" w14:textId="15AF0140" w:rsidR="00C938AF" w:rsidRPr="00C938AF" w:rsidRDefault="00C938AF" w:rsidP="00C938A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4. Quantitative Scoring</w:t>
      </w:r>
      <w:r w:rsidR="006C303F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 xml:space="preserve"> </w:t>
      </w:r>
      <w:r w:rsidR="006C303F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(Against JD)</w:t>
      </w:r>
    </w:p>
    <w:p w14:paraId="547C96B5" w14:textId="77777777" w:rsidR="00C938AF" w:rsidRPr="00C938AF" w:rsidRDefault="00C938AF" w:rsidP="00C938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Create a quantitative scoring model based on:</w:t>
      </w:r>
    </w:p>
    <w:p w14:paraId="4AAE7F16" w14:textId="77777777" w:rsidR="00C938AF" w:rsidRPr="00C938AF" w:rsidRDefault="00C938AF" w:rsidP="00C938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Keyword matches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A higher number of relevant keywords increases the score.</w:t>
      </w:r>
    </w:p>
    <w:p w14:paraId="234E46F6" w14:textId="77777777" w:rsidR="00C938AF" w:rsidRPr="00C938AF" w:rsidRDefault="00C938AF" w:rsidP="00C938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Experience alignment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Match the number of years of experience with the job description.</w:t>
      </w:r>
    </w:p>
    <w:p w14:paraId="0D05084A" w14:textId="77777777" w:rsidR="00C938AF" w:rsidRPr="00C938AF" w:rsidRDefault="00C938AF" w:rsidP="00C938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Skill level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Compare the skill proficiency listed in the CV to job needs.</w:t>
      </w:r>
    </w:p>
    <w:p w14:paraId="151BA5D9" w14:textId="77777777" w:rsidR="00C938AF" w:rsidRPr="00C938AF" w:rsidRDefault="00C938AF" w:rsidP="00C938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4"/>
          <w:szCs w:val="24"/>
          <w:lang w:val="en-AE" w:eastAsia="en-AE"/>
        </w:rPr>
        <w:t>Project impact</w:t>
      </w: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: Consider the relevance and scale of projects mentioned.</w:t>
      </w:r>
    </w:p>
    <w:p w14:paraId="60B63AB1" w14:textId="77777777" w:rsidR="00C938AF" w:rsidRPr="00C938AF" w:rsidRDefault="00C938AF" w:rsidP="00C938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Each section should have a maximum score that adds to an overall total.</w:t>
      </w:r>
    </w:p>
    <w:p w14:paraId="49F66F5E" w14:textId="77777777" w:rsidR="00C938AF" w:rsidRPr="00C938AF" w:rsidRDefault="00C938AF" w:rsidP="00C938A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lastRenderedPageBreak/>
        <w:t>5. Soft Skills and Language Analysis</w:t>
      </w:r>
    </w:p>
    <w:p w14:paraId="0E1B458A" w14:textId="77777777" w:rsidR="00C938AF" w:rsidRPr="00C938AF" w:rsidRDefault="00C938AF" w:rsidP="00C938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Natural Language Processing (NLP) can be used to assess soft skills, leadership potential, and communication skills. Look for indicators like:</w:t>
      </w:r>
    </w:p>
    <w:p w14:paraId="4747712F" w14:textId="77777777" w:rsidR="00C938AF" w:rsidRPr="00C938AF" w:rsidRDefault="00C938AF" w:rsidP="00C938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Problem-solving experiences.</w:t>
      </w:r>
    </w:p>
    <w:p w14:paraId="1ACDFECE" w14:textId="77777777" w:rsidR="00C938AF" w:rsidRPr="00C938AF" w:rsidRDefault="00C938AF" w:rsidP="00C938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Teamwork and leadership roles.</w:t>
      </w:r>
    </w:p>
    <w:p w14:paraId="6BB4D96F" w14:textId="77777777" w:rsidR="00C938AF" w:rsidRPr="00C938AF" w:rsidRDefault="00C938AF" w:rsidP="00C938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Cross-functional collaboration.</w:t>
      </w:r>
    </w:p>
    <w:p w14:paraId="140664CC" w14:textId="77777777" w:rsidR="00C938AF" w:rsidRPr="00C938AF" w:rsidRDefault="00C938AF" w:rsidP="00C938A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</w:pPr>
      <w:r w:rsidRPr="00C938AF">
        <w:rPr>
          <w:rFonts w:ascii="Times New Roman" w:eastAsia="Times New Roman" w:hAnsi="Times New Roman" w:cs="Times New Roman"/>
          <w:b/>
          <w:bCs/>
          <w:sz w:val="27"/>
          <w:szCs w:val="27"/>
          <w:lang w:val="en-AE" w:eastAsia="en-AE"/>
        </w:rPr>
        <w:t>6. Automated Ranking Algorithm</w:t>
      </w:r>
    </w:p>
    <w:p w14:paraId="5455A81F" w14:textId="77777777" w:rsidR="00C938AF" w:rsidRPr="00C938AF" w:rsidRDefault="00C938AF" w:rsidP="00C938A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</w:pPr>
      <w:r w:rsidRPr="00C938AF">
        <w:rPr>
          <w:rFonts w:ascii="Times New Roman" w:eastAsia="Times New Roman" w:hAnsi="Times New Roman" w:cs="Times New Roman"/>
          <w:sz w:val="24"/>
          <w:szCs w:val="24"/>
          <w:lang w:val="en-AE" w:eastAsia="en-AE"/>
        </w:rPr>
        <w:t>Once the weights, keyword matching, and quantitative scoring are defined, an algorithm can compute a final score for each CV based on how well they align with the requirements. The CVs can then be ranked from highest to lowest score.</w:t>
      </w:r>
    </w:p>
    <w:p w14:paraId="035E09CA" w14:textId="77777777" w:rsidR="0071627A" w:rsidRPr="00C938AF" w:rsidRDefault="0071627A">
      <w:pPr>
        <w:rPr>
          <w:lang w:val="en-AE"/>
        </w:rPr>
      </w:pPr>
    </w:p>
    <w:sectPr w:rsidR="0071627A" w:rsidRPr="00C93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74A74"/>
    <w:multiLevelType w:val="multilevel"/>
    <w:tmpl w:val="F898A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BA634B"/>
    <w:multiLevelType w:val="multilevel"/>
    <w:tmpl w:val="FD0A1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F2386A"/>
    <w:multiLevelType w:val="multilevel"/>
    <w:tmpl w:val="E3108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EE1B1A"/>
    <w:multiLevelType w:val="multilevel"/>
    <w:tmpl w:val="F95E4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590764"/>
    <w:multiLevelType w:val="multilevel"/>
    <w:tmpl w:val="863A0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97780629">
    <w:abstractNumId w:val="3"/>
  </w:num>
  <w:num w:numId="2" w16cid:durableId="1160779584">
    <w:abstractNumId w:val="1"/>
  </w:num>
  <w:num w:numId="3" w16cid:durableId="489828301">
    <w:abstractNumId w:val="2"/>
  </w:num>
  <w:num w:numId="4" w16cid:durableId="1399597167">
    <w:abstractNumId w:val="0"/>
  </w:num>
  <w:num w:numId="5" w16cid:durableId="8234007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bA0szC3MDU1MjNQ0lEKTi0uzszPAykwrAUAiEVbWiwAAAA="/>
  </w:docVars>
  <w:rsids>
    <w:rsidRoot w:val="00A92413"/>
    <w:rsid w:val="000509F4"/>
    <w:rsid w:val="00057655"/>
    <w:rsid w:val="006C303F"/>
    <w:rsid w:val="0071627A"/>
    <w:rsid w:val="009D2432"/>
    <w:rsid w:val="00A92413"/>
    <w:rsid w:val="00C938AF"/>
    <w:rsid w:val="00DA3821"/>
    <w:rsid w:val="00E2105B"/>
    <w:rsid w:val="00E5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F3326"/>
  <w15:chartTrackingRefBased/>
  <w15:docId w15:val="{F61D88BF-81F2-4D0E-AE1A-0F1A0527B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9241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241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241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241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241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241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241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241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241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241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241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9241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241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241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241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241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241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241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9241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241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241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9241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9241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9241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9241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9241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241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241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92413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938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E" w:eastAsia="en-AE"/>
    </w:rPr>
  </w:style>
  <w:style w:type="character" w:styleId="Strong">
    <w:name w:val="Strong"/>
    <w:basedOn w:val="DefaultParagraphFont"/>
    <w:uiPriority w:val="22"/>
    <w:qFormat/>
    <w:rsid w:val="00C938A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02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23</Words>
  <Characters>1847</Characters>
  <Application>Microsoft Office Word</Application>
  <DocSecurity>0</DocSecurity>
  <Lines>15</Lines>
  <Paragraphs>4</Paragraphs>
  <ScaleCrop>false</ScaleCrop>
  <Company/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sius R</dc:creator>
  <cp:keywords/>
  <dc:description/>
  <cp:lastModifiedBy>Flasius R</cp:lastModifiedBy>
  <cp:revision>7</cp:revision>
  <dcterms:created xsi:type="dcterms:W3CDTF">2024-09-10T14:09:00Z</dcterms:created>
  <dcterms:modified xsi:type="dcterms:W3CDTF">2024-09-10T14:27:00Z</dcterms:modified>
</cp:coreProperties>
</file>